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212CC" w:rsidRDefault="000212CC">
      <w:pPr>
        <w:rPr>
          <w:lang w:val="en-US"/>
        </w:rPr>
      </w:pPr>
      <w:r>
        <w:rPr>
          <w:lang w:val="en-US"/>
        </w:rPr>
        <w:t xml:space="preserve">I have used the </w:t>
      </w:r>
      <w:proofErr w:type="spellStart"/>
      <w:proofErr w:type="gramStart"/>
      <w:r>
        <w:rPr>
          <w:lang w:val="en-US"/>
        </w:rPr>
        <w:t>Nifi</w:t>
      </w:r>
      <w:proofErr w:type="spellEnd"/>
      <w:r>
        <w:rPr>
          <w:lang w:val="en-US"/>
        </w:rPr>
        <w:t xml:space="preserve"> ,</w:t>
      </w:r>
      <w:proofErr w:type="gramEnd"/>
      <w:r>
        <w:rPr>
          <w:lang w:val="en-US"/>
        </w:rPr>
        <w:t xml:space="preserve"> Kafka to ingest data from the dataset &amp; tried to understand the sales data in real time.</w:t>
      </w:r>
    </w:p>
    <w:p w:rsidR="000212CC" w:rsidRDefault="000212CC">
      <w:pPr>
        <w:rPr>
          <w:lang w:val="en-US"/>
        </w:rPr>
      </w:pPr>
    </w:p>
    <w:p w:rsidR="000212CC" w:rsidRDefault="000212CC">
      <w:pPr>
        <w:rPr>
          <w:lang w:val="en-US"/>
        </w:rPr>
      </w:pPr>
      <w:r>
        <w:rPr>
          <w:lang w:val="en-US"/>
        </w:rPr>
        <w:t>The E-commerce data set was used for this purpose.</w:t>
      </w:r>
    </w:p>
    <w:p w:rsidR="000212CC" w:rsidRDefault="000212CC" w:rsidP="000212CC">
      <w:pPr>
        <w:pStyle w:val="Compact"/>
        <w:rPr>
          <w:b/>
          <w:bCs/>
        </w:rPr>
      </w:pPr>
    </w:p>
    <w:p w:rsidR="000212CC" w:rsidRDefault="000212CC" w:rsidP="000212CC">
      <w:pPr>
        <w:pStyle w:val="Compact"/>
        <w:rPr>
          <w:b/>
          <w:bCs/>
        </w:rPr>
      </w:pPr>
      <w:r>
        <w:rPr>
          <w:b/>
          <w:bCs/>
        </w:rPr>
        <w:t xml:space="preserve">Operations / </w:t>
      </w:r>
      <w:proofErr w:type="gramStart"/>
      <w:r>
        <w:rPr>
          <w:b/>
          <w:bCs/>
        </w:rPr>
        <w:t>Transformations :</w:t>
      </w:r>
      <w:proofErr w:type="gramEnd"/>
    </w:p>
    <w:p w:rsidR="00852A5F" w:rsidRDefault="000212CC" w:rsidP="000212CC">
      <w:pPr>
        <w:pStyle w:val="NormalWeb"/>
        <w:rPr>
          <w:lang w:val="en-US"/>
        </w:rPr>
      </w:pPr>
      <w:r w:rsidRPr="000212CC">
        <w:rPr>
          <w:lang w:val="en-US"/>
        </w:rPr>
        <w:t>Two workflows were created</w:t>
      </w:r>
      <w:r w:rsidR="00852A5F">
        <w:rPr>
          <w:lang w:val="en-US"/>
        </w:rPr>
        <w:t xml:space="preserve"> - </w:t>
      </w:r>
      <w:r w:rsidRPr="000212CC">
        <w:rPr>
          <w:lang w:val="en-US"/>
        </w:rPr>
        <w:t xml:space="preserve">Publishing and Consuming workflow. </w:t>
      </w:r>
    </w:p>
    <w:p w:rsidR="00852A5F" w:rsidRDefault="000212CC" w:rsidP="000212CC">
      <w:pPr>
        <w:pStyle w:val="NormalWeb"/>
        <w:rPr>
          <w:color w:val="000000"/>
        </w:rPr>
      </w:pPr>
      <w:r w:rsidRPr="000212CC">
        <w:rPr>
          <w:lang w:val="en-US"/>
        </w:rPr>
        <w:t xml:space="preserve">This is because </w:t>
      </w:r>
      <w:r w:rsidR="00852A5F">
        <w:rPr>
          <w:color w:val="000000"/>
        </w:rPr>
        <w:t xml:space="preserve">in </w:t>
      </w:r>
      <w:r>
        <w:rPr>
          <w:color w:val="000000"/>
        </w:rPr>
        <w:t xml:space="preserve">Apache </w:t>
      </w:r>
      <w:proofErr w:type="spellStart"/>
      <w:r>
        <w:rPr>
          <w:color w:val="000000"/>
        </w:rPr>
        <w:t>NiFi</w:t>
      </w:r>
      <w:proofErr w:type="spellEnd"/>
      <w:r>
        <w:rPr>
          <w:color w:val="000000"/>
        </w:rPr>
        <w:t xml:space="preserve">, </w:t>
      </w:r>
      <w:r>
        <w:rPr>
          <w:color w:val="000000"/>
        </w:rPr>
        <w:t xml:space="preserve">it is not possible to </w:t>
      </w:r>
      <w:r>
        <w:rPr>
          <w:color w:val="000000"/>
        </w:rPr>
        <w:t>directly connect</w:t>
      </w:r>
      <w:r w:rsidR="00852A5F">
        <w:rPr>
          <w:color w:val="000000"/>
        </w:rPr>
        <w:t xml:space="preserve"> </w:t>
      </w:r>
      <w:r>
        <w:rPr>
          <w:color w:val="000000"/>
        </w:rPr>
        <w:t>a</w:t>
      </w:r>
      <w:r>
        <w:rPr>
          <w:rStyle w:val="apple-converted-space"/>
          <w:color w:val="000000"/>
        </w:rPr>
        <w:t> </w:t>
      </w:r>
      <w:proofErr w:type="spellStart"/>
      <w:r>
        <w:rPr>
          <w:rStyle w:val="HTMLCode"/>
          <w:color w:val="000000"/>
        </w:rPr>
        <w:t>PublishKafka</w:t>
      </w:r>
      <w:proofErr w:type="spellEnd"/>
      <w:r>
        <w:rPr>
          <w:rStyle w:val="apple-converted-space"/>
          <w:color w:val="000000"/>
        </w:rPr>
        <w:t> </w:t>
      </w:r>
      <w:r>
        <w:rPr>
          <w:color w:val="000000"/>
        </w:rPr>
        <w:t>processor to a</w:t>
      </w:r>
      <w:r>
        <w:rPr>
          <w:rStyle w:val="apple-converted-space"/>
          <w:color w:val="000000"/>
        </w:rPr>
        <w:t> </w:t>
      </w:r>
      <w:proofErr w:type="spellStart"/>
      <w:r>
        <w:rPr>
          <w:rStyle w:val="HTMLCode"/>
          <w:color w:val="000000"/>
        </w:rPr>
        <w:t>ConsumeKafka</w:t>
      </w:r>
      <w:proofErr w:type="spellEnd"/>
      <w:r>
        <w:rPr>
          <w:rStyle w:val="apple-converted-space"/>
          <w:color w:val="000000"/>
        </w:rPr>
        <w:t> </w:t>
      </w:r>
      <w:r>
        <w:rPr>
          <w:color w:val="000000"/>
        </w:rPr>
        <w:t>processor</w:t>
      </w:r>
      <w:r w:rsidR="00852A5F">
        <w:rPr>
          <w:color w:val="000000"/>
        </w:rPr>
        <w:t>.</w:t>
      </w:r>
    </w:p>
    <w:p w:rsidR="00852A5F" w:rsidRDefault="000212CC" w:rsidP="00852A5F">
      <w:pPr>
        <w:pStyle w:val="NormalWeb"/>
        <w:rPr>
          <w:color w:val="000000"/>
        </w:rPr>
      </w:pPr>
      <w:proofErr w:type="spellStart"/>
      <w:r>
        <w:rPr>
          <w:color w:val="000000"/>
        </w:rPr>
        <w:t>NiFi</w:t>
      </w:r>
      <w:proofErr w:type="spellEnd"/>
      <w:r>
        <w:rPr>
          <w:color w:val="000000"/>
        </w:rPr>
        <w:t xml:space="preserve"> is designed to handle data flows where data is consumed, processed, and then output to various destinations. </w:t>
      </w:r>
      <w:r>
        <w:rPr>
          <w:color w:val="000000"/>
        </w:rPr>
        <w:t xml:space="preserve">Therefore the </w:t>
      </w:r>
      <w:r>
        <w:rPr>
          <w:color w:val="000000"/>
        </w:rPr>
        <w:t xml:space="preserve">data is published to Kafka and then </w:t>
      </w:r>
      <w:r>
        <w:rPr>
          <w:color w:val="000000"/>
        </w:rPr>
        <w:t xml:space="preserve">a </w:t>
      </w:r>
      <w:r>
        <w:rPr>
          <w:color w:val="000000"/>
        </w:rPr>
        <w:t xml:space="preserve">separate consumer flow </w:t>
      </w:r>
      <w:r>
        <w:rPr>
          <w:color w:val="000000"/>
        </w:rPr>
        <w:t xml:space="preserve">is used </w:t>
      </w:r>
      <w:r>
        <w:rPr>
          <w:color w:val="000000"/>
        </w:rPr>
        <w:t>to consume and process the data.</w:t>
      </w:r>
    </w:p>
    <w:p w:rsidR="000212CC" w:rsidRPr="000212CC" w:rsidRDefault="000212CC" w:rsidP="00852A5F">
      <w:pPr>
        <w:pStyle w:val="NormalWeb"/>
        <w:rPr>
          <w:color w:val="000000"/>
        </w:rPr>
      </w:pPr>
      <w:r>
        <w:rPr>
          <w:b/>
          <w:bCs/>
        </w:rPr>
        <w:t xml:space="preserve">Dataflow / Processors to </w:t>
      </w:r>
      <w:r w:rsidRPr="000212CC">
        <w:rPr>
          <w:b/>
          <w:bCs/>
        </w:rPr>
        <w:t>Publish Data to Kafka</w:t>
      </w:r>
      <w:r w:rsidRPr="000212CC">
        <w:t>:</w:t>
      </w:r>
    </w:p>
    <w:p w:rsidR="00852A5F" w:rsidRPr="00852A5F" w:rsidRDefault="00852A5F" w:rsidP="00852A5F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proofErr w:type="spellStart"/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GetFile</w:t>
      </w:r>
      <w:proofErr w:type="spellEnd"/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 xml:space="preserve"> Processor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: Reads data from a file.</w:t>
      </w:r>
    </w:p>
    <w:p w:rsidR="00852A5F" w:rsidRPr="00852A5F" w:rsidRDefault="00852A5F" w:rsidP="00852A5F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Input Directory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: </w:t>
      </w:r>
      <w:r w:rsidRPr="00852A5F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/</w:t>
      </w:r>
      <w:r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home/</w:t>
      </w:r>
      <w:proofErr w:type="spellStart"/>
      <w:r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mastercloudarchitect</w:t>
      </w:r>
      <w:proofErr w:type="spellEnd"/>
    </w:p>
    <w:p w:rsidR="00852A5F" w:rsidRPr="00852A5F" w:rsidRDefault="00852A5F" w:rsidP="00852A5F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File Filter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: </w:t>
      </w:r>
      <w:r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data-2.xlsx</w:t>
      </w:r>
    </w:p>
    <w:p w:rsidR="00852A5F" w:rsidRPr="00852A5F" w:rsidRDefault="00852A5F" w:rsidP="00852A5F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drawing>
          <wp:inline distT="0" distB="0" distL="0" distR="0" wp14:anchorId="5BFBE231" wp14:editId="3D62841F">
            <wp:extent cx="5143500" cy="3213100"/>
            <wp:effectExtent l="0" t="0" r="0" b="0"/>
            <wp:docPr id="839540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54038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5F" w:rsidRPr="00852A5F" w:rsidRDefault="00852A5F" w:rsidP="00852A5F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proofErr w:type="spellStart"/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ConvertRecord</w:t>
      </w:r>
      <w:proofErr w:type="spellEnd"/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 xml:space="preserve"> Processor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: Converts data format.</w:t>
      </w:r>
    </w:p>
    <w:p w:rsidR="00852A5F" w:rsidRPr="00852A5F" w:rsidRDefault="00852A5F" w:rsidP="00852A5F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Record Reader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Excel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Reader</w:t>
      </w:r>
      <w:proofErr w:type="spellEnd"/>
    </w:p>
    <w:p w:rsidR="00852A5F" w:rsidRDefault="00852A5F" w:rsidP="00852A5F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Record Writer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 xml:space="preserve">: </w:t>
      </w:r>
      <w:proofErr w:type="spellStart"/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JsonRecordSetWriter</w:t>
      </w:r>
      <w:proofErr w:type="spellEnd"/>
    </w:p>
    <w:p w:rsidR="00852A5F" w:rsidRPr="00852A5F" w:rsidRDefault="00852A5F" w:rsidP="00852A5F">
      <w:p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lastRenderedPageBreak/>
        <w:drawing>
          <wp:inline distT="0" distB="0" distL="0" distR="0" wp14:anchorId="3866DE49" wp14:editId="544BEEC9">
            <wp:extent cx="5003800" cy="2171700"/>
            <wp:effectExtent l="0" t="0" r="0" b="0"/>
            <wp:docPr id="20395544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5544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5F" w:rsidRPr="00852A5F" w:rsidRDefault="00852A5F" w:rsidP="00852A5F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PublishKafka_2_6 Processor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: Publishes data to Kafka.</w:t>
      </w:r>
    </w:p>
    <w:p w:rsidR="00852A5F" w:rsidRPr="00852A5F" w:rsidRDefault="00852A5F" w:rsidP="00852A5F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Kafka Brokers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: </w:t>
      </w:r>
      <w:r w:rsidRPr="00852A5F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localhost:</w:t>
      </w:r>
      <w:r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9092</w:t>
      </w:r>
    </w:p>
    <w:p w:rsidR="00852A5F" w:rsidRDefault="00852A5F" w:rsidP="000212CC">
      <w:pPr>
        <w:numPr>
          <w:ilvl w:val="1"/>
          <w:numId w:val="5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color w:val="000000"/>
          <w:kern w:val="0"/>
          <w:lang w:eastAsia="en-GB"/>
          <w14:ligatures w14:val="none"/>
        </w:rPr>
        <w:t>Topic Name</w:t>
      </w:r>
      <w:r w:rsidRPr="00852A5F">
        <w:rPr>
          <w:rFonts w:ascii="Times New Roman" w:eastAsia="Times New Roman" w:hAnsi="Times New Roman" w:cs="Times New Roman"/>
          <w:color w:val="000000"/>
          <w:kern w:val="0"/>
          <w:lang w:eastAsia="en-GB"/>
          <w14:ligatures w14:val="none"/>
        </w:rPr>
        <w:t>: </w:t>
      </w:r>
      <w:proofErr w:type="spellStart"/>
      <w:r w:rsidRPr="00852A5F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sales_data</w:t>
      </w:r>
      <w:proofErr w:type="spellEnd"/>
    </w:p>
    <w:p w:rsidR="00A64567" w:rsidRDefault="00A64567" w:rsidP="00A64567">
      <w:pPr>
        <w:spacing w:before="100" w:beforeAutospacing="1" w:after="100" w:afterAutospacing="1" w:line="276" w:lineRule="auto"/>
        <w:rPr>
          <w:rStyle w:val="Strong"/>
          <w:color w:val="000000"/>
        </w:rPr>
      </w:pPr>
      <w:r w:rsidRPr="00A64567">
        <w:rPr>
          <w:rStyle w:val="Strong"/>
          <w:color w:val="000000"/>
        </w:rPr>
        <w:drawing>
          <wp:inline distT="0" distB="0" distL="0" distR="0" wp14:anchorId="373D96C3" wp14:editId="790BF6B1">
            <wp:extent cx="4914900" cy="2870200"/>
            <wp:effectExtent l="0" t="0" r="0" b="0"/>
            <wp:docPr id="1504247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24725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2CC" w:rsidRPr="00852A5F" w:rsidRDefault="000212CC" w:rsidP="00852A5F">
      <w:pPr>
        <w:spacing w:before="100" w:beforeAutospacing="1" w:after="100" w:afterAutospacing="1" w:line="276" w:lineRule="auto"/>
        <w:ind w:firstLine="720"/>
        <w:rPr>
          <w:rStyle w:val="Strong"/>
          <w:rFonts w:ascii="Times New Roman" w:eastAsia="Times New Roman" w:hAnsi="Times New Roman" w:cs="Times New Roman"/>
          <w:b w:val="0"/>
          <w:bCs w:val="0"/>
          <w:color w:val="000000"/>
          <w:kern w:val="0"/>
          <w:lang w:eastAsia="en-GB"/>
          <w14:ligatures w14:val="none"/>
        </w:rPr>
      </w:pPr>
      <w:proofErr w:type="spellStart"/>
      <w:r w:rsidRPr="00852A5F">
        <w:rPr>
          <w:rStyle w:val="Strong"/>
          <w:color w:val="000000"/>
        </w:rPr>
        <w:t>GetFile</w:t>
      </w:r>
      <w:proofErr w:type="spellEnd"/>
      <w:r w:rsidRPr="00852A5F"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 w:rsidRPr="00852A5F">
        <w:rPr>
          <w:rFonts w:ascii="-webkit-standard" w:hAnsi="-webkit-standard"/>
          <w:color w:val="000000"/>
          <w:sz w:val="27"/>
          <w:szCs w:val="27"/>
        </w:rPr>
        <w:t>→</w:t>
      </w:r>
      <w:r w:rsidRPr="00852A5F"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 w:rsidRPr="00852A5F">
        <w:rPr>
          <w:rStyle w:val="Strong"/>
          <w:color w:val="000000"/>
        </w:rPr>
        <w:t>ConvertRecord</w:t>
      </w:r>
      <w:proofErr w:type="spellEnd"/>
      <w:r w:rsidRPr="00852A5F"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 w:rsidRPr="00852A5F">
        <w:rPr>
          <w:rFonts w:ascii="-webkit-standard" w:hAnsi="-webkit-standard"/>
          <w:color w:val="000000"/>
          <w:sz w:val="27"/>
          <w:szCs w:val="27"/>
        </w:rPr>
        <w:t>→</w:t>
      </w:r>
      <w:r w:rsidRPr="00852A5F"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 w:rsidRPr="00852A5F">
        <w:rPr>
          <w:rStyle w:val="Strong"/>
          <w:color w:val="000000"/>
        </w:rPr>
        <w:t>PublishKafka_2_6</w:t>
      </w:r>
    </w:p>
    <w:p w:rsidR="000212CC" w:rsidRDefault="00852A5F" w:rsidP="000212CC">
      <w:pPr>
        <w:spacing w:before="100" w:beforeAutospacing="1" w:after="100" w:afterAutospacing="1"/>
        <w:rPr>
          <w:rStyle w:val="Strong"/>
          <w:color w:val="000000"/>
        </w:rPr>
      </w:pP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lastRenderedPageBreak/>
        <w:drawing>
          <wp:inline distT="0" distB="0" distL="0" distR="0" wp14:anchorId="0AFDD9D9" wp14:editId="479B1074">
            <wp:extent cx="3251200" cy="2895600"/>
            <wp:effectExtent l="0" t="0" r="0" b="0"/>
            <wp:docPr id="5665621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6213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2CC" w:rsidRPr="000212CC" w:rsidRDefault="000212CC" w:rsidP="000212CC">
      <w:p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0212CC">
        <w:rPr>
          <w:rFonts w:ascii="Times New Roman" w:eastAsia="Times New Roman" w:hAnsi="Symbol" w:cs="Times New Roman"/>
          <w:kern w:val="0"/>
          <w:lang w:eastAsia="en-GB"/>
          <w14:ligatures w14:val="none"/>
        </w:rPr>
        <w:t></w:t>
      </w:r>
      <w:r w:rsidRPr="000212CC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Dataf</w:t>
      </w:r>
      <w:r w:rsidRPr="000212CC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 xml:space="preserve">low </w:t>
      </w:r>
      <w:r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 xml:space="preserve">/ Processors </w:t>
      </w:r>
      <w:r w:rsidRPr="000212CC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to Consume Data from Kafka</w:t>
      </w:r>
      <w:r w:rsidRPr="000212CC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</w:t>
      </w:r>
    </w:p>
    <w:p w:rsidR="00852A5F" w:rsidRPr="00852A5F" w:rsidRDefault="00852A5F" w:rsidP="00852A5F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ConsumeKafka_2_6 Processor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 Consumes data from Kafka.</w:t>
      </w:r>
    </w:p>
    <w:p w:rsidR="00852A5F" w:rsidRPr="00852A5F" w:rsidRDefault="00852A5F" w:rsidP="00852A5F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Kafka Brokers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 </w:t>
      </w:r>
      <w:r w:rsidRPr="00852A5F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localhost: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9092</w:t>
      </w:r>
    </w:p>
    <w:p w:rsidR="00852A5F" w:rsidRPr="00852A5F" w:rsidRDefault="00852A5F" w:rsidP="00852A5F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Topic Name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 </w:t>
      </w:r>
      <w:proofErr w:type="spellStart"/>
      <w:r w:rsidRPr="00852A5F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ales_data</w:t>
      </w:r>
      <w:proofErr w:type="spellEnd"/>
    </w:p>
    <w:p w:rsidR="00852A5F" w:rsidRPr="00A64567" w:rsidRDefault="00852A5F" w:rsidP="00852A5F">
      <w:pPr>
        <w:numPr>
          <w:ilvl w:val="0"/>
          <w:numId w:val="10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Group ID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 </w:t>
      </w:r>
      <w:proofErr w:type="spellStart"/>
      <w:r w:rsidRPr="00852A5F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nifi</w:t>
      </w:r>
      <w:proofErr w:type="spellEnd"/>
      <w:r w:rsidRPr="00852A5F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-group</w:t>
      </w:r>
    </w:p>
    <w:p w:rsidR="00A64567" w:rsidRPr="00852A5F" w:rsidRDefault="00A64567" w:rsidP="00A64567">
      <w:p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A64567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drawing>
          <wp:inline distT="0" distB="0" distL="0" distR="0" wp14:anchorId="05851E2D" wp14:editId="540BBB8C">
            <wp:extent cx="4991100" cy="2984500"/>
            <wp:effectExtent l="0" t="0" r="0" b="0"/>
            <wp:docPr id="1914534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3468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5F" w:rsidRPr="00852A5F" w:rsidRDefault="00852A5F" w:rsidP="00852A5F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 xml:space="preserve"> </w:t>
      </w:r>
      <w:proofErr w:type="spellStart"/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ConvertRecord</w:t>
      </w:r>
      <w:proofErr w:type="spellEnd"/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 xml:space="preserve"> Processor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 Converts data format (if needed).</w:t>
      </w:r>
    </w:p>
    <w:p w:rsidR="00852A5F" w:rsidRPr="00852A5F" w:rsidRDefault="00852A5F" w:rsidP="00852A5F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Record Reader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 xml:space="preserve">: </w:t>
      </w:r>
      <w:proofErr w:type="spellStart"/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JsonTreeReader</w:t>
      </w:r>
      <w:proofErr w:type="spellEnd"/>
    </w:p>
    <w:p w:rsidR="00852A5F" w:rsidRDefault="00852A5F" w:rsidP="00852A5F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Record Writer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Excel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RecordSetWriter</w:t>
      </w:r>
      <w:proofErr w:type="spellEnd"/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 xml:space="preserve"> (or any other format you prefer)</w:t>
      </w:r>
    </w:p>
    <w:p w:rsidR="00A64567" w:rsidRDefault="00A64567" w:rsidP="00A64567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</w:pPr>
    </w:p>
    <w:p w:rsidR="00A64567" w:rsidRPr="00852A5F" w:rsidRDefault="00A64567" w:rsidP="00A64567">
      <w:p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A64567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lastRenderedPageBreak/>
        <w:drawing>
          <wp:inline distT="0" distB="0" distL="0" distR="0" wp14:anchorId="7528CAB3" wp14:editId="2DE05A08">
            <wp:extent cx="4991100" cy="2247900"/>
            <wp:effectExtent l="0" t="0" r="0" b="0"/>
            <wp:docPr id="1946982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9823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5F" w:rsidRPr="00852A5F" w:rsidRDefault="00852A5F" w:rsidP="00852A5F">
      <w:pPr>
        <w:pStyle w:val="ListParagraph"/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 xml:space="preserve">  </w:t>
      </w:r>
      <w:proofErr w:type="spellStart"/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PutFile</w:t>
      </w:r>
      <w:proofErr w:type="spellEnd"/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 xml:space="preserve"> Processor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 Writes data to a file.</w:t>
      </w:r>
    </w:p>
    <w:p w:rsidR="00852A5F" w:rsidRPr="00852A5F" w:rsidRDefault="00852A5F" w:rsidP="00852A5F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Directory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 </w:t>
      </w:r>
      <w:r w:rsidRPr="00852A5F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/</w:t>
      </w:r>
      <w:r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home/</w:t>
      </w:r>
      <w:proofErr w:type="spellStart"/>
      <w:r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GB"/>
          <w14:ligatures w14:val="none"/>
        </w:rPr>
        <w:t>mastercloudarchitect</w:t>
      </w:r>
      <w:proofErr w:type="spellEnd"/>
    </w:p>
    <w:p w:rsidR="00852A5F" w:rsidRPr="00A64567" w:rsidRDefault="00852A5F" w:rsidP="00852A5F">
      <w:pPr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852A5F"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  <w:t>Conflict Resolution Strategy</w:t>
      </w:r>
      <w:r w:rsidRPr="00852A5F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t>: </w:t>
      </w:r>
      <w:r w:rsidRPr="00852A5F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replace</w:t>
      </w:r>
    </w:p>
    <w:p w:rsidR="00A64567" w:rsidRDefault="00A64567" w:rsidP="00A64567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kern w:val="0"/>
          <w:lang w:eastAsia="en-GB"/>
          <w14:ligatures w14:val="none"/>
        </w:rPr>
      </w:pPr>
    </w:p>
    <w:p w:rsidR="00A64567" w:rsidRDefault="00A64567" w:rsidP="00A64567">
      <w:p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 w:rsidRPr="00A64567">
        <w:rPr>
          <w:rFonts w:ascii="Times New Roman" w:eastAsia="Times New Roman" w:hAnsi="Times New Roman" w:cs="Times New Roman"/>
          <w:kern w:val="0"/>
          <w:lang w:eastAsia="en-GB"/>
          <w14:ligatures w14:val="none"/>
        </w:rPr>
        <w:drawing>
          <wp:inline distT="0" distB="0" distL="0" distR="0" wp14:anchorId="2D928AFE" wp14:editId="79C95FDE">
            <wp:extent cx="4991100" cy="2552700"/>
            <wp:effectExtent l="0" t="0" r="0" b="0"/>
            <wp:docPr id="1128537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3783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567" w:rsidRPr="00852A5F" w:rsidRDefault="00A64567" w:rsidP="00A64567">
      <w:p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</w:p>
    <w:p w:rsidR="000212CC" w:rsidRPr="000212CC" w:rsidRDefault="000212CC" w:rsidP="00852A5F">
      <w:pPr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kern w:val="0"/>
          <w:lang w:eastAsia="en-GB"/>
          <w14:ligatures w14:val="none"/>
        </w:rPr>
      </w:pPr>
      <w:r>
        <w:rPr>
          <w:rStyle w:val="Strong"/>
          <w:color w:val="000000"/>
        </w:rPr>
        <w:t>ConsumeKafka_2_6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→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Style w:val="Strong"/>
          <w:color w:val="000000"/>
        </w:rPr>
        <w:t>ConvertRecord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→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Style w:val="Strong"/>
          <w:color w:val="000000"/>
        </w:rPr>
        <w:t>PutFile</w:t>
      </w:r>
      <w:proofErr w:type="spellEnd"/>
    </w:p>
    <w:p w:rsidR="000212CC" w:rsidRDefault="000212CC" w:rsidP="000212CC">
      <w:pPr>
        <w:pStyle w:val="NormalWeb"/>
        <w:rPr>
          <w:color w:val="000000"/>
        </w:rPr>
      </w:pPr>
    </w:p>
    <w:p w:rsidR="000212CC" w:rsidRDefault="00852A5F">
      <w:pPr>
        <w:rPr>
          <w:b/>
          <w:bCs/>
          <w:lang w:val="en-US"/>
        </w:rPr>
      </w:pPr>
      <w:r w:rsidRPr="00852A5F">
        <w:rPr>
          <w:b/>
          <w:bCs/>
          <w:lang w:val="en-US"/>
        </w:rPr>
        <w:lastRenderedPageBreak/>
        <w:drawing>
          <wp:inline distT="0" distB="0" distL="0" distR="0" wp14:anchorId="494375DC" wp14:editId="760B85E5">
            <wp:extent cx="5731510" cy="2126615"/>
            <wp:effectExtent l="0" t="0" r="0" b="0"/>
            <wp:docPr id="527641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4111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A5F" w:rsidRDefault="00852A5F">
      <w:pPr>
        <w:rPr>
          <w:b/>
          <w:bCs/>
          <w:lang w:val="en-US"/>
        </w:rPr>
      </w:pPr>
    </w:p>
    <w:p w:rsidR="00852A5F" w:rsidRDefault="00852A5F">
      <w:pPr>
        <w:rPr>
          <w:b/>
          <w:bCs/>
          <w:lang w:val="en-US"/>
        </w:rPr>
      </w:pPr>
    </w:p>
    <w:p w:rsidR="00852A5F" w:rsidRPr="000212CC" w:rsidRDefault="00852A5F" w:rsidP="00852A5F">
      <w:pPr>
        <w:rPr>
          <w:b/>
          <w:bCs/>
          <w:lang w:val="en-US"/>
        </w:rPr>
      </w:pPr>
    </w:p>
    <w:p w:rsidR="00852A5F" w:rsidRPr="00852A5F" w:rsidRDefault="00852A5F" w:rsidP="00852A5F">
      <w:pPr>
        <w:rPr>
          <w:lang w:val="en-US"/>
        </w:rPr>
      </w:pPr>
    </w:p>
    <w:sectPr w:rsidR="00852A5F" w:rsidRPr="00852A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-webkit-standard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248A23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AB64D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9D73044"/>
    <w:multiLevelType w:val="hybridMultilevel"/>
    <w:tmpl w:val="2C44ADEA"/>
    <w:lvl w:ilvl="0" w:tplc="75F84862">
      <w:start w:val="1"/>
      <w:numFmt w:val="decimal"/>
      <w:lvlText w:val="%1."/>
      <w:lvlJc w:val="left"/>
      <w:pPr>
        <w:ind w:left="720" w:hanging="360"/>
      </w:pPr>
      <w:rPr>
        <w:rFonts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55AAD"/>
    <w:multiLevelType w:val="multilevel"/>
    <w:tmpl w:val="B46C3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FF0456"/>
    <w:multiLevelType w:val="multilevel"/>
    <w:tmpl w:val="1466E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E03073"/>
    <w:multiLevelType w:val="multilevel"/>
    <w:tmpl w:val="8FE00322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071930"/>
    <w:multiLevelType w:val="multilevel"/>
    <w:tmpl w:val="F1807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606E52"/>
    <w:multiLevelType w:val="multilevel"/>
    <w:tmpl w:val="47D8AD8E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DC7645"/>
    <w:multiLevelType w:val="multilevel"/>
    <w:tmpl w:val="143C9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4418DC"/>
    <w:multiLevelType w:val="multilevel"/>
    <w:tmpl w:val="D0386F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482F05"/>
    <w:multiLevelType w:val="multilevel"/>
    <w:tmpl w:val="CDD60FF6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455806"/>
    <w:multiLevelType w:val="multilevel"/>
    <w:tmpl w:val="2A72B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22928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66229168">
    <w:abstractNumId w:val="0"/>
  </w:num>
  <w:num w:numId="3" w16cid:durableId="1206211567">
    <w:abstractNumId w:val="3"/>
  </w:num>
  <w:num w:numId="4" w16cid:durableId="2007399864">
    <w:abstractNumId w:val="4"/>
  </w:num>
  <w:num w:numId="5" w16cid:durableId="1559511970">
    <w:abstractNumId w:val="8"/>
  </w:num>
  <w:num w:numId="6" w16cid:durableId="1908766183">
    <w:abstractNumId w:val="6"/>
  </w:num>
  <w:num w:numId="7" w16cid:durableId="1694107887">
    <w:abstractNumId w:val="9"/>
  </w:num>
  <w:num w:numId="8" w16cid:durableId="1772973099">
    <w:abstractNumId w:val="11"/>
  </w:num>
  <w:num w:numId="9" w16cid:durableId="151797037">
    <w:abstractNumId w:val="2"/>
  </w:num>
  <w:num w:numId="10" w16cid:durableId="1984196316">
    <w:abstractNumId w:val="5"/>
  </w:num>
  <w:num w:numId="11" w16cid:durableId="120613997">
    <w:abstractNumId w:val="10"/>
  </w:num>
  <w:num w:numId="12" w16cid:durableId="3542379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12CC"/>
    <w:rsid w:val="000212CC"/>
    <w:rsid w:val="00852A5F"/>
    <w:rsid w:val="00A64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444284"/>
  <w15:chartTrackingRefBased/>
  <w15:docId w15:val="{294F3C95-39D3-5F44-A10E-BBC7C5AC6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52A5F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  <w:kern w:val="0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0212CC"/>
    <w:pPr>
      <w:spacing w:before="36" w:after="36"/>
    </w:pPr>
    <w:rPr>
      <w:kern w:val="0"/>
      <w:lang w:val="en-US"/>
      <w14:ligatures w14:val="none"/>
    </w:rPr>
  </w:style>
  <w:style w:type="character" w:styleId="Hyperlink">
    <w:name w:val="Hyperlink"/>
    <w:basedOn w:val="DefaultParagraphFont"/>
    <w:rsid w:val="000212CC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212C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212CC"/>
  </w:style>
  <w:style w:type="paragraph" w:styleId="NormalWeb">
    <w:name w:val="Normal (Web)"/>
    <w:basedOn w:val="Normal"/>
    <w:uiPriority w:val="99"/>
    <w:unhideWhenUsed/>
    <w:rsid w:val="000212CC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customStyle="1" w:styleId="apple-converted-space">
    <w:name w:val="apple-converted-space"/>
    <w:basedOn w:val="DefaultParagraphFont"/>
    <w:rsid w:val="000212CC"/>
  </w:style>
  <w:style w:type="character" w:styleId="HTMLCode">
    <w:name w:val="HTML Code"/>
    <w:basedOn w:val="DefaultParagraphFont"/>
    <w:uiPriority w:val="99"/>
    <w:semiHidden/>
    <w:unhideWhenUsed/>
    <w:rsid w:val="000212C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212C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852A5F"/>
    <w:rPr>
      <w:rFonts w:ascii="Times New Roman" w:eastAsia="Times New Roman" w:hAnsi="Times New Roman" w:cs="Times New Roman"/>
      <w:b/>
      <w:bCs/>
      <w:kern w:val="0"/>
      <w:lang w:eastAsia="en-GB"/>
      <w14:ligatures w14:val="none"/>
    </w:rPr>
  </w:style>
  <w:style w:type="paragraph" w:styleId="ListParagraph">
    <w:name w:val="List Paragraph"/>
    <w:basedOn w:val="Normal"/>
    <w:uiPriority w:val="34"/>
    <w:qFormat/>
    <w:rsid w:val="00852A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raghavan Thottiyam Venkatakrishnan</dc:creator>
  <cp:keywords/>
  <dc:description/>
  <cp:lastModifiedBy>Venkataraghavan Thottiyam Venkatakrishnan</cp:lastModifiedBy>
  <cp:revision>1</cp:revision>
  <dcterms:created xsi:type="dcterms:W3CDTF">2024-06-01T18:04:00Z</dcterms:created>
  <dcterms:modified xsi:type="dcterms:W3CDTF">2024-06-01T18:27:00Z</dcterms:modified>
</cp:coreProperties>
</file>